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427CA1" wp14:editId="2BB40AFA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3D5CB2" w:rsidRPr="00960669" w:rsidRDefault="000D5D2F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proofErr w:type="spellStart"/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Enrollment</w:t>
                            </w:r>
                            <w:proofErr w:type="spellEnd"/>
                            <w:r w:rsidR="003D5CB2" w:rsidRPr="00960669"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Counselo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27CA1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3D5CB2" w:rsidRPr="00960669" w:rsidRDefault="000D5D2F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proofErr w:type="spellStart"/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Enrollment</w:t>
                      </w:r>
                      <w:proofErr w:type="spellEnd"/>
                      <w:r w:rsidR="003D5CB2" w:rsidRPr="00960669"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Counselor</w:t>
                      </w:r>
                      <w:proofErr w:type="spellEnd"/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3515E52C" wp14:editId="2405A659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88F0256" wp14:editId="315974D6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5CB2" w:rsidRPr="000D5D2F" w:rsidRDefault="003D5CB2" w:rsidP="000D5D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3D5CB2" w:rsidRPr="000D5D2F" w:rsidRDefault="003D5CB2" w:rsidP="000D5D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0D5D2F" w:rsidRDefault="003D5CB2" w:rsidP="000D5D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3D5CB2" w:rsidRPr="000D5D2F" w:rsidRDefault="003D5CB2" w:rsidP="000D5D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0D5D2F" w:rsidRDefault="003D5CB2" w:rsidP="000D5D2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 was elated to learn about the recruitment of an </w:t>
                            </w:r>
                            <w:proofErr w:type="spell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nrollment</w:t>
                            </w:r>
                            <w:proofErr w:type="spell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</w:t>
                            </w:r>
                            <w:proofErr w:type="spell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unselor</w:t>
                            </w:r>
                            <w:proofErr w:type="spell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in your institution and was prompted to communicate with you to show my interest in being considered for the </w:t>
                            </w:r>
                            <w:proofErr w:type="spell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nrollment</w:t>
                            </w:r>
                            <w:proofErr w:type="spell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</w:t>
                            </w:r>
                            <w:proofErr w:type="spell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unselor</w:t>
                            </w:r>
                            <w:proofErr w:type="spell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. I am an ambitious and motivated professional with excellent communication skills and expertise in the field and I firmly feel that my work experience and desire to succeed as </w:t>
                            </w:r>
                            <w:proofErr w:type="spell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nrollment</w:t>
                            </w:r>
                            <w:proofErr w:type="spell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</w:t>
                            </w:r>
                            <w:proofErr w:type="spell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unselor</w:t>
                            </w:r>
                            <w:proofErr w:type="spell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make me the ideal fit for this position.</w:t>
                            </w: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 worked as an Admission </w:t>
                            </w:r>
                            <w:proofErr w:type="spell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unselor</w:t>
                            </w:r>
                            <w:proofErr w:type="spell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previously in ABC Institute for more than five years. I have strong communication skills and can speak well over the phone and in public settings. I pay close attention to details, am very organized, and can maintain accurate records and admission progress. I am experienced with many recruitment techniques, and I like interacting with applicants and students every day.</w:t>
                            </w: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bookmarkStart w:id="0" w:name="_GoBack"/>
                            <w:bookmarkEnd w:id="0"/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The following achievements demonstrate my qualifications – </w:t>
                            </w: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0D5D2F" w:rsidRPr="000D5D2F" w:rsidRDefault="000D5D2F" w:rsidP="000D5D2F">
                            <w:pPr>
                              <w:pStyle w:val="ListBulle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nrolled more than 4000 students per academic year</w:t>
                            </w:r>
                          </w:p>
                          <w:p w:rsidR="000D5D2F" w:rsidRPr="000D5D2F" w:rsidRDefault="000D5D2F" w:rsidP="000D5D2F">
                            <w:pPr>
                              <w:pStyle w:val="ListBulle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aintained healthy relationships with students and achieved a 30% of retention rate</w:t>
                            </w:r>
                          </w:p>
                          <w:p w:rsidR="000D5D2F" w:rsidRPr="000D5D2F" w:rsidRDefault="000D5D2F" w:rsidP="000D5D2F">
                            <w:pPr>
                              <w:pStyle w:val="ListBulle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Conducts </w:t>
                            </w:r>
                            <w:proofErr w:type="spellStart"/>
                            <w:r w:rsidRPr="000D5D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unseling</w:t>
                            </w:r>
                            <w:proofErr w:type="spellEnd"/>
                            <w:r w:rsidRPr="000D5D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sessions with students to help them choose the right course.</w:t>
                            </w:r>
                          </w:p>
                          <w:p w:rsidR="000D5D2F" w:rsidRPr="000D5D2F" w:rsidRDefault="000D5D2F" w:rsidP="000D5D2F">
                            <w:pPr>
                              <w:pStyle w:val="ListBullet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Completed Bachelor's degree in </w:t>
                            </w:r>
                            <w:proofErr w:type="spellStart"/>
                            <w:r w:rsidRPr="000D5D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unseling</w:t>
                            </w:r>
                            <w:proofErr w:type="spellEnd"/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demonstrated a track record of offering top-notch service experience. I take great satisfaction in my ability to establish connections with candidates and their families. When I handle the enrolling process, I am compassionate and effective. I am sure I can deliver the superior customer service for which your Institute is renowned.</w:t>
                            </w: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hank you for your valuable time and consideration.</w:t>
                            </w: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ab/>
                            </w: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:rsidR="000D5D2F" w:rsidRPr="000D5D2F" w:rsidRDefault="000D5D2F" w:rsidP="000D5D2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</w:t>
                            </w:r>
                            <w:proofErr w:type="gramStart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Your</w:t>
                            </w:r>
                            <w:proofErr w:type="gramEnd"/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Name</w:t>
                            </w:r>
                            <w:r w:rsidRPr="000D5D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</w:p>
                          <w:p w:rsidR="003D5CB2" w:rsidRPr="000D5D2F" w:rsidRDefault="003D5CB2" w:rsidP="000D5D2F">
                            <w:pPr>
                              <w:spacing w:after="150" w:line="276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8F02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:rsidR="003D5CB2" w:rsidRPr="000D5D2F" w:rsidRDefault="003D5CB2" w:rsidP="000D5D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3D5CB2" w:rsidRPr="000D5D2F" w:rsidRDefault="003D5CB2" w:rsidP="000D5D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0D5D2F" w:rsidRDefault="003D5CB2" w:rsidP="000D5D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3D5CB2" w:rsidRPr="000D5D2F" w:rsidRDefault="003D5CB2" w:rsidP="000D5D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0D5D2F" w:rsidRDefault="003D5CB2" w:rsidP="000D5D2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 was elated to learn about the recruitment of an </w:t>
                      </w:r>
                      <w:proofErr w:type="spell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nrollment</w:t>
                      </w:r>
                      <w:proofErr w:type="spell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</w:t>
                      </w:r>
                      <w:proofErr w:type="spell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unselor</w:t>
                      </w:r>
                      <w:proofErr w:type="spell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in your institution and was prompted to communicate with you to show my interest in being considered for the </w:t>
                      </w:r>
                      <w:proofErr w:type="spell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nrollment</w:t>
                      </w:r>
                      <w:proofErr w:type="spell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</w:t>
                      </w:r>
                      <w:proofErr w:type="spell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unselor</w:t>
                      </w:r>
                      <w:proofErr w:type="spell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. I am an ambitious and motivated professional with excellent communication skills and expertise in the field and I firmly feel that my work experience and desire to succeed as </w:t>
                      </w:r>
                      <w:proofErr w:type="spell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nrollment</w:t>
                      </w:r>
                      <w:proofErr w:type="spell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</w:t>
                      </w:r>
                      <w:proofErr w:type="spell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unselor</w:t>
                      </w:r>
                      <w:proofErr w:type="spell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make me the ideal fit for this position.</w:t>
                      </w: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 worked as an Admission </w:t>
                      </w:r>
                      <w:proofErr w:type="spell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unselor</w:t>
                      </w:r>
                      <w:proofErr w:type="spell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previously in ABC Institute for more than five years. I have strong communication skills and can speak well over the phone and in public settings. I pay close attention to details, am very organized, and can maintain accurate records and admission progress. I am experienced with many recruitment techniques, and I like interacting with applicants and students every day.</w:t>
                      </w: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bookmarkStart w:id="1" w:name="_GoBack"/>
                      <w:bookmarkEnd w:id="1"/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The following achievements demonstrate my qualifications – </w:t>
                      </w: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0D5D2F" w:rsidRPr="000D5D2F" w:rsidRDefault="000D5D2F" w:rsidP="000D5D2F">
                      <w:pPr>
                        <w:pStyle w:val="ListBulle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nrolled more than 4000 students per academic year</w:t>
                      </w:r>
                    </w:p>
                    <w:p w:rsidR="000D5D2F" w:rsidRPr="000D5D2F" w:rsidRDefault="000D5D2F" w:rsidP="000D5D2F">
                      <w:pPr>
                        <w:pStyle w:val="ListBulle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aintained healthy relationships with students and achieved a 30% of retention rate</w:t>
                      </w:r>
                    </w:p>
                    <w:p w:rsidR="000D5D2F" w:rsidRPr="000D5D2F" w:rsidRDefault="000D5D2F" w:rsidP="000D5D2F">
                      <w:pPr>
                        <w:pStyle w:val="ListBulle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Conducts </w:t>
                      </w:r>
                      <w:proofErr w:type="spellStart"/>
                      <w:r w:rsidRPr="000D5D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unseling</w:t>
                      </w:r>
                      <w:proofErr w:type="spellEnd"/>
                      <w:r w:rsidRPr="000D5D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sessions with students to help them choose the right course.</w:t>
                      </w:r>
                    </w:p>
                    <w:p w:rsidR="000D5D2F" w:rsidRPr="000D5D2F" w:rsidRDefault="000D5D2F" w:rsidP="000D5D2F">
                      <w:pPr>
                        <w:pStyle w:val="ListBullet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Completed Bachelor's degree in </w:t>
                      </w:r>
                      <w:proofErr w:type="spellStart"/>
                      <w:r w:rsidRPr="000D5D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unseling</w:t>
                      </w:r>
                      <w:proofErr w:type="spellEnd"/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demonstrated a track record of offering top-notch service experience. I take great satisfaction in my ability to establish connections with candidates and their families. When I handle the enrolling process, I am compassionate and effective. I am sure I can deliver the superior customer service for which your Institute is renowned.</w:t>
                      </w: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hank you for your valuable time and consideration.</w:t>
                      </w: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ab/>
                      </w: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:rsidR="000D5D2F" w:rsidRPr="000D5D2F" w:rsidRDefault="000D5D2F" w:rsidP="000D5D2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</w:t>
                      </w:r>
                      <w:proofErr w:type="gramStart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Your</w:t>
                      </w:r>
                      <w:proofErr w:type="gramEnd"/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Name</w:t>
                      </w:r>
                      <w:r w:rsidRPr="000D5D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</w:p>
                    <w:p w:rsidR="003D5CB2" w:rsidRPr="000D5D2F" w:rsidRDefault="003D5CB2" w:rsidP="000D5D2F">
                      <w:pPr>
                        <w:spacing w:after="150" w:line="276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4571" w:rsidRDefault="002A4571" w:rsidP="0041077B">
      <w:pPr>
        <w:spacing w:after="0" w:line="240" w:lineRule="auto"/>
      </w:pPr>
      <w:r>
        <w:separator/>
      </w:r>
    </w:p>
  </w:endnote>
  <w:endnote w:type="continuationSeparator" w:id="0">
    <w:p w:rsidR="002A4571" w:rsidRDefault="002A4571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7A55ADF" wp14:editId="6D9BDCD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4571" w:rsidRDefault="002A4571" w:rsidP="0041077B">
      <w:pPr>
        <w:spacing w:after="0" w:line="240" w:lineRule="auto"/>
      </w:pPr>
      <w:r>
        <w:separator/>
      </w:r>
    </w:p>
  </w:footnote>
  <w:footnote w:type="continuationSeparator" w:id="0">
    <w:p w:rsidR="002A4571" w:rsidRDefault="002A4571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3306CA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EEF0EF0"/>
    <w:multiLevelType w:val="hybridMultilevel"/>
    <w:tmpl w:val="86E8EF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0D5D2F"/>
    <w:rsid w:val="001764F9"/>
    <w:rsid w:val="001A7DCC"/>
    <w:rsid w:val="002616A5"/>
    <w:rsid w:val="002A4571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Bullet">
    <w:name w:val="List Bullet"/>
    <w:basedOn w:val="Normal"/>
    <w:uiPriority w:val="99"/>
    <w:unhideWhenUsed/>
    <w:rsid w:val="000D5D2F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ollment Counselor Cover Letter Sample</dc:title>
  <dc:subject>Create your Cover Letter using Free Enrollment Counselor Cover Letter Sample Template</dc:subject>
  <dc:creator>QwikResume.com</dc:creator>
  <cp:keywords/>
  <dc:description/>
  <dcterms:created xsi:type="dcterms:W3CDTF">2022-10-03T13:42:00Z</dcterms:created>
  <dcterms:modified xsi:type="dcterms:W3CDTF">2022-10-03T13:42:00Z</dcterms:modified>
  <cp:category>Edu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